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D15DD2" w14:textId="7B5615A3" w:rsidR="009F0802" w:rsidRPr="009F0802" w:rsidRDefault="009F0802" w:rsidP="009F0802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000000" w:themeColor="text1"/>
          <w:sz w:val="44"/>
          <w:szCs w:val="4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0802">
        <w:rPr>
          <w:rFonts w:ascii="Times New Roman" w:hAnsi="Times New Roman" w:cs="Times New Roman"/>
          <w:b/>
          <w:bCs/>
          <w:color w:val="000000" w:themeColor="text1"/>
          <w:sz w:val="44"/>
          <w:szCs w:val="4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DBMS</w:t>
      </w:r>
    </w:p>
    <w:p w14:paraId="78D7EAD3" w14:textId="6DC9B6BB" w:rsidR="009F0802" w:rsidRDefault="009F0802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7408DC" w14:textId="7484D389" w:rsidR="009F0802" w:rsidRDefault="009F0802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B4131A" w14:textId="77777777" w:rsidR="009F0802" w:rsidRDefault="009F0802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C1AF6A" w14:textId="21093235" w:rsidR="00BA724D" w:rsidRPr="004515F2" w:rsidRDefault="009F0802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</w:t>
      </w:r>
      <w:r w:rsidR="003E0FF5" w:rsidRPr="00751CF3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o c</w:t>
      </w:r>
      <w:r w:rsidR="00BA724D" w:rsidRPr="004515F2">
        <w:rPr>
          <w:rFonts w:ascii="Times New Roman" w:hAnsi="Times New Roman" w:cs="Times New Roman"/>
          <w:sz w:val="24"/>
          <w:szCs w:val="24"/>
        </w:rPr>
        <w:t xml:space="preserve">reate </w:t>
      </w:r>
      <w:r w:rsidR="00BA724D">
        <w:rPr>
          <w:rFonts w:ascii="Times New Roman" w:hAnsi="Times New Roman" w:cs="Times New Roman"/>
          <w:sz w:val="24"/>
          <w:szCs w:val="24"/>
        </w:rPr>
        <w:t>any table.</w:t>
      </w:r>
    </w:p>
    <w:p w14:paraId="4C734F59" w14:textId="77777777" w:rsidR="00BA724D" w:rsidRPr="004515F2" w:rsidRDefault="00BA724D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EB7DB00" w14:textId="77777777" w:rsidR="00BA724D" w:rsidRPr="004515F2" w:rsidRDefault="00BA724D" w:rsidP="00BA724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4515F2">
        <w:rPr>
          <w:rFonts w:ascii="Times New Roman" w:hAnsi="Times New Roman" w:cs="Times New Roman"/>
          <w:sz w:val="24"/>
          <w:szCs w:val="24"/>
        </w:rPr>
        <w:t>Queries:-</w:t>
      </w:r>
      <w:proofErr w:type="gramEnd"/>
    </w:p>
    <w:p w14:paraId="6E598EC0" w14:textId="77777777" w:rsidR="00BA724D" w:rsidRPr="004515F2" w:rsidRDefault="00BA724D" w:rsidP="00BA724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DATE</w:t>
      </w:r>
    </w:p>
    <w:p w14:paraId="7CC65069" w14:textId="77777777" w:rsidR="00BA724D" w:rsidRPr="004515F2" w:rsidRDefault="00BA724D" w:rsidP="00BA724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NAME</w:t>
      </w:r>
    </w:p>
    <w:p w14:paraId="5F07C54D" w14:textId="77777777" w:rsidR="00BA724D" w:rsidRPr="004515F2" w:rsidRDefault="00BA724D" w:rsidP="00BA724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ETE</w:t>
      </w:r>
    </w:p>
    <w:p w14:paraId="4829103C" w14:textId="77777777" w:rsidR="00BA724D" w:rsidRDefault="00BA724D" w:rsidP="00BA724D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OP</w:t>
      </w:r>
    </w:p>
    <w:p w14:paraId="7EE545A9" w14:textId="1D7EE270" w:rsidR="003E0FF5" w:rsidRPr="00751CF3" w:rsidRDefault="003E0FF5" w:rsidP="003E0FF5">
      <w:pPr>
        <w:rPr>
          <w:rFonts w:ascii="Times New Roman" w:hAnsi="Times New Roman" w:cs="Times New Roman"/>
          <w:sz w:val="24"/>
          <w:szCs w:val="24"/>
        </w:rPr>
      </w:pPr>
    </w:p>
    <w:p w14:paraId="3CAE4E58" w14:textId="423B2434" w:rsidR="003E0FF5" w:rsidRPr="00751CF3" w:rsidRDefault="003E0FF5" w:rsidP="003E0FF5">
      <w:pPr>
        <w:rPr>
          <w:rFonts w:ascii="Times New Roman" w:hAnsi="Times New Roman" w:cs="Times New Roman"/>
          <w:sz w:val="24"/>
          <w:szCs w:val="24"/>
        </w:rPr>
      </w:pPr>
      <w:r w:rsidRPr="00751CF3">
        <w:rPr>
          <w:rFonts w:ascii="Times New Roman" w:hAnsi="Times New Roman" w:cs="Times New Roman"/>
          <w:sz w:val="24"/>
          <w:szCs w:val="24"/>
        </w:rPr>
        <w:t xml:space="preserve">Name: </w:t>
      </w:r>
      <w:r w:rsidR="009F0802">
        <w:rPr>
          <w:rFonts w:ascii="Times New Roman" w:hAnsi="Times New Roman" w:cs="Times New Roman"/>
          <w:sz w:val="24"/>
          <w:szCs w:val="24"/>
        </w:rPr>
        <w:t>Dhamini R Nijgal</w:t>
      </w:r>
    </w:p>
    <w:p w14:paraId="060059D1" w14:textId="2585E159" w:rsidR="003E0FF5" w:rsidRPr="00751CF3" w:rsidRDefault="004D09FD" w:rsidP="003E0F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="00BA724D">
        <w:rPr>
          <w:rFonts w:ascii="Times New Roman" w:hAnsi="Times New Roman" w:cs="Times New Roman"/>
          <w:sz w:val="24"/>
          <w:szCs w:val="24"/>
        </w:rPr>
        <w:t>18-07-2020</w:t>
      </w:r>
    </w:p>
    <w:p w14:paraId="56826437" w14:textId="42BEB339" w:rsidR="00FE1E4D" w:rsidRDefault="00FE1E4D" w:rsidP="00FE1E4D">
      <w:pPr>
        <w:pBdr>
          <w:top w:val="single" w:sz="12" w:space="1" w:color="auto"/>
          <w:bottom w:val="single" w:sz="12" w:space="1" w:color="auto"/>
        </w:pBdr>
        <w:rPr>
          <w:rFonts w:ascii="Times New Roman" w:hAnsi="Times New Roman" w:cs="Times New Roman"/>
          <w:sz w:val="24"/>
          <w:szCs w:val="24"/>
        </w:rPr>
      </w:pPr>
    </w:p>
    <w:p w14:paraId="634B8225" w14:textId="77777777" w:rsidR="003E0FF5" w:rsidRPr="00751CF3" w:rsidRDefault="003E0FF5" w:rsidP="00FE1E4D">
      <w:pPr>
        <w:rPr>
          <w:rFonts w:ascii="Times New Roman" w:hAnsi="Times New Roman" w:cs="Times New Roman"/>
          <w:sz w:val="24"/>
          <w:szCs w:val="24"/>
        </w:rPr>
      </w:pPr>
      <w:r w:rsidRPr="00751CF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2CCC26C" w14:textId="77777777" w:rsidR="007661A8" w:rsidRDefault="004D09FD" w:rsidP="007661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PDATE Statement</w:t>
      </w:r>
    </w:p>
    <w:p w14:paraId="644B822C" w14:textId="77777777" w:rsidR="004D09FD" w:rsidRP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 w:rsidRPr="004D09FD">
        <w:rPr>
          <w:rFonts w:ascii="Times New Roman" w:hAnsi="Times New Roman" w:cs="Times New Roman"/>
          <w:sz w:val="24"/>
          <w:szCs w:val="24"/>
        </w:rPr>
        <w:t>SQL&gt; update players set</w:t>
      </w:r>
      <w:r>
        <w:rPr>
          <w:rFonts w:ascii="Times New Roman" w:hAnsi="Times New Roman" w:cs="Times New Roman"/>
          <w:sz w:val="24"/>
          <w:szCs w:val="24"/>
        </w:rPr>
        <w:t xml:space="preserve"> team='Retired' 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rollno</w:t>
      </w:r>
      <w:proofErr w:type="spellEnd"/>
      <w:r>
        <w:rPr>
          <w:rFonts w:ascii="Times New Roman" w:hAnsi="Times New Roman" w:cs="Times New Roman"/>
          <w:sz w:val="24"/>
          <w:szCs w:val="24"/>
        </w:rPr>
        <w:t>=2;</w:t>
      </w:r>
    </w:p>
    <w:p w14:paraId="3FCDC320" w14:textId="77777777" w:rsidR="004D09FD" w:rsidRP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 row updated.</w:t>
      </w:r>
    </w:p>
    <w:p w14:paraId="53C3871A" w14:textId="77777777" w:rsidR="004D09FD" w:rsidRP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 w:rsidRPr="004D09FD">
        <w:rPr>
          <w:rFonts w:ascii="Times New Roman" w:hAnsi="Times New Roman" w:cs="Times New Roman"/>
          <w:sz w:val="24"/>
          <w:szCs w:val="24"/>
        </w:rPr>
        <w:t>SQL&gt; select</w:t>
      </w:r>
      <w:r>
        <w:rPr>
          <w:rFonts w:ascii="Times New Roman" w:hAnsi="Times New Roman" w:cs="Times New Roman"/>
          <w:sz w:val="24"/>
          <w:szCs w:val="24"/>
        </w:rPr>
        <w:t xml:space="preserve"> * from players where </w:t>
      </w:r>
      <w:proofErr w:type="spellStart"/>
      <w:r>
        <w:rPr>
          <w:rFonts w:ascii="Times New Roman" w:hAnsi="Times New Roman" w:cs="Times New Roman"/>
          <w:sz w:val="24"/>
          <w:szCs w:val="24"/>
        </w:rPr>
        <w:t>rollno</w:t>
      </w:r>
      <w:proofErr w:type="spellEnd"/>
      <w:r>
        <w:rPr>
          <w:rFonts w:ascii="Times New Roman" w:hAnsi="Times New Roman" w:cs="Times New Roman"/>
          <w:sz w:val="24"/>
          <w:szCs w:val="24"/>
        </w:rPr>
        <w:t>=2;</w:t>
      </w:r>
    </w:p>
    <w:p w14:paraId="0F22E08B" w14:textId="77777777" w:rsidR="004D09FD" w:rsidRP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 w:rsidRPr="004D09FD">
        <w:rPr>
          <w:rFonts w:ascii="Times New Roman" w:hAnsi="Times New Roman" w:cs="Times New Roman"/>
          <w:sz w:val="24"/>
          <w:szCs w:val="24"/>
        </w:rPr>
        <w:t xml:space="preserve">    ROLLNO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NAME       TEAM       JOIN_DATE      GOALS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D09FD">
        <w:rPr>
          <w:rFonts w:ascii="Times New Roman" w:hAnsi="Times New Roman" w:cs="Times New Roman"/>
          <w:sz w:val="24"/>
          <w:szCs w:val="24"/>
        </w:rPr>
        <w:t xml:space="preserve">S    SALARY         </w:t>
      </w:r>
    </w:p>
    <w:p w14:paraId="480CDDC8" w14:textId="77777777" w:rsidR="004D09FD" w:rsidRP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---------- </w:t>
      </w:r>
      <w:r>
        <w:rPr>
          <w:rFonts w:ascii="Times New Roman" w:hAnsi="Times New Roman" w:cs="Times New Roman"/>
          <w:sz w:val="24"/>
          <w:szCs w:val="24"/>
        </w:rPr>
        <w:t xml:space="preserve">  ------------</w:t>
      </w:r>
      <w:r w:rsidRPr="004D09F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----------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D09FD">
        <w:rPr>
          <w:rFonts w:ascii="Times New Roman" w:hAnsi="Times New Roman" w:cs="Times New Roman"/>
          <w:sz w:val="24"/>
          <w:szCs w:val="24"/>
        </w:rPr>
        <w:t>---------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 ----------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----------         </w:t>
      </w:r>
    </w:p>
    <w:p w14:paraId="30A51EB8" w14:textId="39A2E20F" w:rsidR="004D09FD" w:rsidRDefault="004D09FD" w:rsidP="004D09FD">
      <w:pPr>
        <w:rPr>
          <w:rFonts w:ascii="Times New Roman" w:hAnsi="Times New Roman" w:cs="Times New Roman"/>
          <w:sz w:val="24"/>
          <w:szCs w:val="24"/>
        </w:rPr>
      </w:pPr>
      <w:r w:rsidRPr="004D09FD">
        <w:rPr>
          <w:rFonts w:ascii="Times New Roman" w:hAnsi="Times New Roman" w:cs="Times New Roman"/>
          <w:sz w:val="24"/>
          <w:szCs w:val="24"/>
        </w:rPr>
        <w:t xml:space="preserve">         2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Amar         </w:t>
      </w:r>
      <w:r w:rsidRPr="004D09FD">
        <w:rPr>
          <w:rFonts w:ascii="Times New Roman" w:hAnsi="Times New Roman" w:cs="Times New Roman"/>
          <w:sz w:val="24"/>
          <w:szCs w:val="24"/>
        </w:rPr>
        <w:t xml:space="preserve">Retired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D09FD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D09FD">
        <w:rPr>
          <w:rFonts w:ascii="Times New Roman" w:hAnsi="Times New Roman" w:cs="Times New Roman"/>
          <w:sz w:val="24"/>
          <w:szCs w:val="24"/>
        </w:rPr>
        <w:t xml:space="preserve">07-MAY-15         10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4D09FD">
        <w:rPr>
          <w:rFonts w:ascii="Times New Roman" w:hAnsi="Times New Roman" w:cs="Times New Roman"/>
          <w:sz w:val="24"/>
          <w:szCs w:val="24"/>
        </w:rPr>
        <w:t>B     120000</w:t>
      </w:r>
    </w:p>
    <w:p w14:paraId="4998433F" w14:textId="77777777" w:rsidR="00492270" w:rsidRDefault="00492270" w:rsidP="004D09F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NAME Statement</w:t>
      </w:r>
    </w:p>
    <w:p w14:paraId="7158AFE2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QL&gt; rename players to football;</w:t>
      </w:r>
    </w:p>
    <w:p w14:paraId="726075CC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renamed.</w:t>
      </w:r>
    </w:p>
    <w:p w14:paraId="79940752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select * from football;</w:t>
      </w:r>
    </w:p>
    <w:p w14:paraId="3EE9CA80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ROLLNO NAME            TEAM       JOIN_DATE      GOALS S     SALARY         </w:t>
      </w:r>
    </w:p>
    <w:p w14:paraId="2A0A7821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---------- --------------- ---------- --------- ---------- - ----------         </w:t>
      </w:r>
    </w:p>
    <w:p w14:paraId="6EAF457B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1 Rooney          Everton    09-JUN-17         17 A     300000         </w:t>
      </w:r>
    </w:p>
    <w:p w14:paraId="55096210" w14:textId="71733049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2 </w:t>
      </w:r>
      <w:r w:rsidR="008F1A5C">
        <w:rPr>
          <w:rFonts w:ascii="Times New Roman" w:hAnsi="Times New Roman" w:cs="Times New Roman"/>
          <w:sz w:val="24"/>
          <w:szCs w:val="24"/>
        </w:rPr>
        <w:t xml:space="preserve">Amar             </w:t>
      </w:r>
      <w:r w:rsidRPr="006B30BD">
        <w:rPr>
          <w:rFonts w:ascii="Times New Roman" w:hAnsi="Times New Roman" w:cs="Times New Roman"/>
          <w:sz w:val="24"/>
          <w:szCs w:val="24"/>
        </w:rPr>
        <w:t xml:space="preserve">Retired    07-MAY-15         10 B     120000         </w:t>
      </w:r>
    </w:p>
    <w:p w14:paraId="6403ECAE" w14:textId="6C50427D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lastRenderedPageBreak/>
        <w:t xml:space="preserve">         3 Ronaldo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B30BD">
        <w:rPr>
          <w:rFonts w:ascii="Times New Roman" w:hAnsi="Times New Roman" w:cs="Times New Roman"/>
          <w:sz w:val="24"/>
          <w:szCs w:val="24"/>
        </w:rPr>
        <w:t>RealMadrid</w:t>
      </w:r>
      <w:proofErr w:type="spellEnd"/>
      <w:r w:rsidRPr="006B30BD">
        <w:rPr>
          <w:rFonts w:ascii="Times New Roman" w:hAnsi="Times New Roman" w:cs="Times New Roman"/>
          <w:sz w:val="24"/>
          <w:szCs w:val="24"/>
        </w:rPr>
        <w:t xml:space="preserve"> 24-APR-09         30 A     900000         </w:t>
      </w:r>
    </w:p>
    <w:p w14:paraId="059BCC7F" w14:textId="3392EC26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4 Messi   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 </w:t>
      </w:r>
      <w:r w:rsidRPr="006B30BD">
        <w:rPr>
          <w:rFonts w:ascii="Times New Roman" w:hAnsi="Times New Roman" w:cs="Times New Roman"/>
          <w:sz w:val="24"/>
          <w:szCs w:val="24"/>
        </w:rPr>
        <w:t xml:space="preserve">Barca      17-OCT-04         28 A     890000         </w:t>
      </w:r>
    </w:p>
    <w:p w14:paraId="4500CC39" w14:textId="38CB5CC4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5 Gerrard 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 </w:t>
      </w:r>
      <w:r w:rsidRPr="006B30BD">
        <w:rPr>
          <w:rFonts w:ascii="Times New Roman" w:hAnsi="Times New Roman" w:cs="Times New Roman"/>
          <w:sz w:val="24"/>
          <w:szCs w:val="24"/>
        </w:rPr>
        <w:t xml:space="preserve">Retired    28-JUN-15          5 B     100000         </w:t>
      </w:r>
    </w:p>
    <w:p w14:paraId="4AA7875D" w14:textId="6CB298AD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6 Di Maria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</w:t>
      </w:r>
      <w:r w:rsidRPr="006B30BD">
        <w:rPr>
          <w:rFonts w:ascii="Times New Roman" w:hAnsi="Times New Roman" w:cs="Times New Roman"/>
          <w:sz w:val="24"/>
          <w:szCs w:val="24"/>
        </w:rPr>
        <w:t xml:space="preserve"> PSG        08-MAY-15         22 B     220000         </w:t>
      </w:r>
    </w:p>
    <w:p w14:paraId="1800E0C4" w14:textId="58C401A0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7 Depay  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 </w:t>
      </w:r>
      <w:r w:rsidRPr="006B30BD">
        <w:rPr>
          <w:rFonts w:ascii="Times New Roman" w:hAnsi="Times New Roman" w:cs="Times New Roman"/>
          <w:sz w:val="24"/>
          <w:szCs w:val="24"/>
        </w:rPr>
        <w:t xml:space="preserve"> Lyon       28-JUN-17         13 C     190000         </w:t>
      </w:r>
    </w:p>
    <w:p w14:paraId="74BB7AD8" w14:textId="727F3B3A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8 </w:t>
      </w:r>
      <w:proofErr w:type="spellStart"/>
      <w:r w:rsidRPr="006B30BD">
        <w:rPr>
          <w:rFonts w:ascii="Times New Roman" w:hAnsi="Times New Roman" w:cs="Times New Roman"/>
          <w:sz w:val="24"/>
          <w:szCs w:val="24"/>
        </w:rPr>
        <w:t>Lacazette</w:t>
      </w:r>
      <w:proofErr w:type="spellEnd"/>
      <w:r w:rsidRPr="006B30BD">
        <w:rPr>
          <w:rFonts w:ascii="Times New Roman" w:hAnsi="Times New Roman" w:cs="Times New Roman"/>
          <w:sz w:val="24"/>
          <w:szCs w:val="24"/>
        </w:rPr>
        <w:t xml:space="preserve">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</w:t>
      </w:r>
      <w:r w:rsidRPr="006B30BD">
        <w:rPr>
          <w:rFonts w:ascii="Times New Roman" w:hAnsi="Times New Roman" w:cs="Times New Roman"/>
          <w:sz w:val="24"/>
          <w:szCs w:val="24"/>
        </w:rPr>
        <w:t xml:space="preserve">  Arsenal    02-JUN-17         14 B     320000         </w:t>
      </w:r>
    </w:p>
    <w:p w14:paraId="5764A0C9" w14:textId="161013B0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 9 Howard        </w:t>
      </w:r>
      <w:r w:rsidR="008F1A5C">
        <w:rPr>
          <w:rFonts w:ascii="Times New Roman" w:hAnsi="Times New Roman" w:cs="Times New Roman"/>
          <w:sz w:val="24"/>
          <w:szCs w:val="24"/>
        </w:rPr>
        <w:t xml:space="preserve"> </w:t>
      </w:r>
      <w:r w:rsidRPr="006B30BD">
        <w:rPr>
          <w:rFonts w:ascii="Times New Roman" w:hAnsi="Times New Roman" w:cs="Times New Roman"/>
          <w:sz w:val="24"/>
          <w:szCs w:val="24"/>
        </w:rPr>
        <w:t xml:space="preserve">  Colorado   23-MAY-16          0 B     120000         </w:t>
      </w:r>
    </w:p>
    <w:p w14:paraId="4A7923A6" w14:textId="2458F413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 xml:space="preserve">        10 </w:t>
      </w:r>
      <w:proofErr w:type="spellStart"/>
      <w:r w:rsidRPr="006B30BD">
        <w:rPr>
          <w:rFonts w:ascii="Times New Roman" w:hAnsi="Times New Roman" w:cs="Times New Roman"/>
          <w:sz w:val="24"/>
          <w:szCs w:val="24"/>
        </w:rPr>
        <w:t>Odegaard</w:t>
      </w:r>
      <w:proofErr w:type="spellEnd"/>
      <w:r w:rsidRPr="006B30B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6B30BD">
        <w:rPr>
          <w:rFonts w:ascii="Times New Roman" w:hAnsi="Times New Roman" w:cs="Times New Roman"/>
          <w:sz w:val="24"/>
          <w:szCs w:val="24"/>
        </w:rPr>
        <w:t>Heerenveen</w:t>
      </w:r>
      <w:proofErr w:type="spellEnd"/>
      <w:r w:rsidRPr="006B30BD">
        <w:rPr>
          <w:rFonts w:ascii="Times New Roman" w:hAnsi="Times New Roman" w:cs="Times New Roman"/>
          <w:sz w:val="24"/>
          <w:szCs w:val="24"/>
        </w:rPr>
        <w:t xml:space="preserve"> 11-APR-17  </w:t>
      </w:r>
      <w:r>
        <w:rPr>
          <w:rFonts w:ascii="Times New Roman" w:hAnsi="Times New Roman" w:cs="Times New Roman"/>
          <w:sz w:val="24"/>
          <w:szCs w:val="24"/>
        </w:rPr>
        <w:t xml:space="preserve">        6 C      70000         </w:t>
      </w:r>
    </w:p>
    <w:p w14:paraId="24596EF9" w14:textId="77777777" w:rsidR="00492270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>10 rows selected.</w:t>
      </w:r>
    </w:p>
    <w:p w14:paraId="16030DDE" w14:textId="77777777" w:rsid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</w:p>
    <w:p w14:paraId="0E37B519" w14:textId="77777777" w:rsidR="006B30BD" w:rsidRDefault="006B30BD" w:rsidP="006B30B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LETE Statement</w:t>
      </w:r>
    </w:p>
    <w:p w14:paraId="0A2B4372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>SQL&gt; delete fro</w:t>
      </w:r>
      <w:r>
        <w:rPr>
          <w:rFonts w:ascii="Times New Roman" w:hAnsi="Times New Roman" w:cs="Times New Roman"/>
          <w:sz w:val="24"/>
          <w:szCs w:val="24"/>
        </w:rPr>
        <w:t>m players where team='Retired';</w:t>
      </w:r>
    </w:p>
    <w:p w14:paraId="38C72B34" w14:textId="77777777" w:rsid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>2 rows deleted.</w:t>
      </w:r>
    </w:p>
    <w:p w14:paraId="4BD14BF9" w14:textId="77777777" w:rsid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</w:p>
    <w:p w14:paraId="375C6061" w14:textId="77777777" w:rsidR="006B30BD" w:rsidRPr="00016C3F" w:rsidRDefault="006B30BD" w:rsidP="006B30BD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ROP Statement</w:t>
      </w:r>
    </w:p>
    <w:p w14:paraId="6DEA49AB" w14:textId="77777777" w:rsidR="006B30BD" w:rsidRP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&gt; drop table test;</w:t>
      </w:r>
    </w:p>
    <w:p w14:paraId="50191C8E" w14:textId="77777777" w:rsidR="006B30BD" w:rsidRDefault="006B30BD" w:rsidP="006B30BD">
      <w:pPr>
        <w:rPr>
          <w:rFonts w:ascii="Times New Roman" w:hAnsi="Times New Roman" w:cs="Times New Roman"/>
          <w:sz w:val="24"/>
          <w:szCs w:val="24"/>
        </w:rPr>
      </w:pPr>
      <w:r w:rsidRPr="006B30BD">
        <w:rPr>
          <w:rFonts w:ascii="Times New Roman" w:hAnsi="Times New Roman" w:cs="Times New Roman"/>
          <w:sz w:val="24"/>
          <w:szCs w:val="24"/>
        </w:rPr>
        <w:t>Table dropped.</w:t>
      </w:r>
    </w:p>
    <w:p w14:paraId="6E69621A" w14:textId="77777777" w:rsidR="00016C3F" w:rsidRDefault="00016C3F" w:rsidP="006B30BD">
      <w:pPr>
        <w:rPr>
          <w:rFonts w:ascii="Times New Roman" w:hAnsi="Times New Roman" w:cs="Times New Roman"/>
          <w:sz w:val="24"/>
          <w:szCs w:val="24"/>
        </w:rPr>
      </w:pPr>
    </w:p>
    <w:sectPr w:rsidR="00016C3F" w:rsidSect="009F080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114F25" w14:textId="77777777" w:rsidR="001D232B" w:rsidRDefault="001D232B" w:rsidP="004917F7">
      <w:pPr>
        <w:spacing w:after="0" w:line="240" w:lineRule="auto"/>
      </w:pPr>
      <w:r>
        <w:separator/>
      </w:r>
    </w:p>
  </w:endnote>
  <w:endnote w:type="continuationSeparator" w:id="0">
    <w:p w14:paraId="33A01FFC" w14:textId="77777777" w:rsidR="001D232B" w:rsidRDefault="001D232B" w:rsidP="004917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12BEDC" w14:textId="77777777" w:rsidR="004917F7" w:rsidRDefault="004917F7">
    <w:pPr>
      <w:pStyle w:val="Footer"/>
    </w:pPr>
    <w:r>
      <w:t>Department of Computer Science, CHRIST (Deemed to be University)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D4BD17" w14:textId="77777777" w:rsidR="001D232B" w:rsidRDefault="001D232B" w:rsidP="004917F7">
      <w:pPr>
        <w:spacing w:after="0" w:line="240" w:lineRule="auto"/>
      </w:pPr>
      <w:r>
        <w:separator/>
      </w:r>
    </w:p>
  </w:footnote>
  <w:footnote w:type="continuationSeparator" w:id="0">
    <w:p w14:paraId="62269653" w14:textId="77777777" w:rsidR="001D232B" w:rsidRDefault="001D232B" w:rsidP="004917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976360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9BDF77" w14:textId="1C22CD67" w:rsidR="004917F7" w:rsidRDefault="004917F7">
        <w:pPr>
          <w:pStyle w:val="Header"/>
          <w:jc w:val="right"/>
        </w:pPr>
        <w:r>
          <w:t xml:space="preserve"> </w:t>
        </w:r>
      </w:p>
      <w:p w14:paraId="74AD704C" w14:textId="77777777" w:rsidR="00BA724D" w:rsidRDefault="004917F7">
        <w:pPr>
          <w:pStyle w:val="Head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E1E4D">
          <w:rPr>
            <w:noProof/>
          </w:rPr>
          <w:t>1</w:t>
        </w:r>
        <w:r>
          <w:rPr>
            <w:noProof/>
          </w:rPr>
          <w:fldChar w:fldCharType="end"/>
        </w:r>
      </w:p>
      <w:p w14:paraId="7CD8BFDA" w14:textId="0762CF0A" w:rsidR="004917F7" w:rsidRDefault="001D232B" w:rsidP="00BA724D">
        <w:pPr>
          <w:pStyle w:val="Header"/>
          <w:jc w:val="center"/>
        </w:pPr>
      </w:p>
    </w:sdtContent>
  </w:sdt>
  <w:p w14:paraId="2245166B" w14:textId="77777777" w:rsidR="004917F7" w:rsidRDefault="004917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DB67FE"/>
    <w:multiLevelType w:val="hybridMultilevel"/>
    <w:tmpl w:val="331C0946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DA38F3"/>
    <w:multiLevelType w:val="hybridMultilevel"/>
    <w:tmpl w:val="7F6E12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1MTQwMzCytDC3MDZX0lEKTi0uzszPAykwrAUAAkdqrywAAAA="/>
  </w:docVars>
  <w:rsids>
    <w:rsidRoot w:val="00780FA8"/>
    <w:rsid w:val="00016C3F"/>
    <w:rsid w:val="000C250D"/>
    <w:rsid w:val="00116FB3"/>
    <w:rsid w:val="001D232B"/>
    <w:rsid w:val="00370C84"/>
    <w:rsid w:val="003E0FF5"/>
    <w:rsid w:val="00412401"/>
    <w:rsid w:val="004917F7"/>
    <w:rsid w:val="00492270"/>
    <w:rsid w:val="004C19C7"/>
    <w:rsid w:val="004D09FD"/>
    <w:rsid w:val="006A5EEA"/>
    <w:rsid w:val="006B30BD"/>
    <w:rsid w:val="00707BDF"/>
    <w:rsid w:val="00751CF3"/>
    <w:rsid w:val="007661A8"/>
    <w:rsid w:val="00780FA8"/>
    <w:rsid w:val="0086281F"/>
    <w:rsid w:val="00875CBA"/>
    <w:rsid w:val="008C106E"/>
    <w:rsid w:val="008F1A5C"/>
    <w:rsid w:val="009F0802"/>
    <w:rsid w:val="00AA15D6"/>
    <w:rsid w:val="00BA724D"/>
    <w:rsid w:val="00DF06B7"/>
    <w:rsid w:val="00E14B29"/>
    <w:rsid w:val="00E47B2D"/>
    <w:rsid w:val="00ED327B"/>
    <w:rsid w:val="00FE1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9A605"/>
  <w15:chartTrackingRefBased/>
  <w15:docId w15:val="{EF676F13-A198-4601-A78B-A24C1EA6D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0F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FF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91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7F7"/>
  </w:style>
  <w:style w:type="paragraph" w:styleId="Footer">
    <w:name w:val="footer"/>
    <w:basedOn w:val="Normal"/>
    <w:link w:val="FooterChar"/>
    <w:uiPriority w:val="99"/>
    <w:unhideWhenUsed/>
    <w:rsid w:val="004917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Jason Sagayaraj</dc:creator>
  <cp:keywords/>
  <dc:description/>
  <cp:lastModifiedBy>Dhamini Nijgal</cp:lastModifiedBy>
  <cp:revision>2</cp:revision>
  <dcterms:created xsi:type="dcterms:W3CDTF">2020-07-18T10:22:00Z</dcterms:created>
  <dcterms:modified xsi:type="dcterms:W3CDTF">2020-07-18T10:22:00Z</dcterms:modified>
</cp:coreProperties>
</file>